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FB1B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b/>
          <w:bCs/>
          <w:color w:val="000000"/>
          <w:sz w:val="30"/>
          <w:szCs w:val="30"/>
          <w:u w:val="single"/>
        </w:rPr>
        <w:t>Session 2 Hash Tables</w:t>
      </w:r>
    </w:p>
    <w:p w14:paraId="0162D3F1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69849D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What are hash tables:</w:t>
      </w:r>
    </w:p>
    <w:p w14:paraId="3611607D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shd w:val="clear" w:color="auto" w:fill="FFFFFF"/>
        </w:rPr>
        <w:t>In computing, a hash table, also known as hash map, is a data structure that implements an associative array or dictionary. It is an abstract data type that maps keys to values.</w:t>
      </w:r>
    </w:p>
    <w:p w14:paraId="53AF7E77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937A05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Why hash tables:</w:t>
      </w:r>
    </w:p>
    <w:p w14:paraId="4ABCBCAD" w14:textId="6A0C068C" w:rsidR="00DC2E46" w:rsidRPr="00DC2E46" w:rsidRDefault="00DC2E46" w:rsidP="00DC2E46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String 1 and 2 I want to compare s1 to s2, the time complexity is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O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length smallest). Suppose we have a DNA sequence which is around 10^16 so I have a huge operation instead we use a hash table.</w:t>
      </w:r>
    </w:p>
    <w:p w14:paraId="6A642757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9F0ECA" w14:textId="01DBD877" w:rsidR="00DC2E46" w:rsidRPr="00DC2E46" w:rsidRDefault="00DC2E46" w:rsidP="00DC2E46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Get and put consume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O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1). </w:t>
      </w:r>
    </w:p>
    <w:p w14:paraId="02074257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  </w:t>
      </w:r>
    </w:p>
    <w:p w14:paraId="6B88A6B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Unordered_multiset</w:t>
      </w:r>
      <w:proofErr w:type="spellEnd"/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:</w:t>
      </w:r>
    </w:p>
    <w:p w14:paraId="7471CE7E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Unordered_multiset</w:t>
      </w:r>
      <w:proofErr w:type="spell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is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a </w:t>
      </w: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hashtable</w:t>
      </w:r>
      <w:proofErr w:type="spellEnd"/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. It allows for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O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1) insertion and deletion of elements, but it can take longer to find an element. So, it can be a good choice if you need to perform many insertions and deletions, but not many lookups.</w:t>
      </w:r>
    </w:p>
    <w:p w14:paraId="4D0BB846" w14:textId="77777777" w:rsidR="00DC2E46" w:rsidRPr="00DC2E46" w:rsidRDefault="00DC2E46" w:rsidP="00DC2E46">
      <w:pPr>
        <w:spacing w:after="24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  <w:r w:rsidRPr="00DC2E46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5A9430C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Collision:</w:t>
      </w:r>
    </w:p>
    <w:p w14:paraId="597E1998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A8CE2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put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37,3),m=5 and h(x) return </w:t>
      </w: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value%m</w:t>
      </w:r>
      <w:proofErr w:type="spellEnd"/>
      <w:r w:rsidRPr="00DC2E46">
        <w:rPr>
          <w:rFonts w:ascii="Arial" w:eastAsia="Times New Roman" w:hAnsi="Arial" w:cs="Arial"/>
          <w:color w:val="000000"/>
          <w:sz w:val="26"/>
          <w:szCs w:val="26"/>
        </w:rPr>
        <w:t>=&gt;2</w:t>
      </w:r>
    </w:p>
    <w:p w14:paraId="47FAC57A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1"/>
        <w:gridCol w:w="660"/>
        <w:gridCol w:w="1105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 w:rsidR="00DC2E46" w:rsidRPr="00DC2E46" w14:paraId="4613A7D0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6C271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E632F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FDEE8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176C8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AA8560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B9F06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07947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9794E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F5703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9F856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8EACF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A4F2CB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4FA8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B19B0D9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A27051" w14:textId="62073636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put (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52,2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),m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=5 and h(x) return </w:t>
      </w: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value%m</w:t>
      </w:r>
      <w:proofErr w:type="spellEnd"/>
      <w:r w:rsidRPr="00DC2E46">
        <w:rPr>
          <w:rFonts w:ascii="Arial" w:eastAsia="Times New Roman" w:hAnsi="Arial" w:cs="Arial"/>
          <w:color w:val="000000"/>
          <w:sz w:val="26"/>
          <w:szCs w:val="26"/>
        </w:rPr>
        <w:t>=&gt;2</w:t>
      </w:r>
    </w:p>
    <w:p w14:paraId="219FE0D6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BB9417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We pop into a problem where 2 is already occupied.</w:t>
      </w:r>
    </w:p>
    <w:p w14:paraId="1C2D06D5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6BD001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Collision is when we have 2 hash functions with the same value to avoid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it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we use </w:t>
      </w:r>
      <w:proofErr w:type="spell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arraylists</w:t>
      </w:r>
      <w:proofErr w:type="spell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with pairs where each value is saved with its key. </w:t>
      </w:r>
    </w:p>
    <w:p w14:paraId="711779CC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lastRenderedPageBreak/>
        <w:t>Put is constant and get is linear but we need to fix the linear time issue.</w:t>
      </w:r>
    </w:p>
    <w:p w14:paraId="2CA8733B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5"/>
        <w:gridCol w:w="695"/>
        <w:gridCol w:w="695"/>
        <w:gridCol w:w="695"/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</w:tblGrid>
      <w:tr w:rsidR="00DC2E46" w:rsidRPr="00DC2E46" w14:paraId="53440418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97C78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8DFDB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0D3B7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46D053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B2C68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765891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30AFE1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838A9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270C8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D63C6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988D5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632E6B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88CF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35DE0E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                  </w:t>
      </w:r>
      <w:r w:rsidRPr="00DC2E46">
        <w:rPr>
          <w:rFonts w:ascii="Segoe UI Symbol" w:eastAsia="Times New Roman" w:hAnsi="Segoe UI Symbol" w:cs="Segoe UI Symbol"/>
          <w:color w:val="000000"/>
          <w:sz w:val="26"/>
          <w:szCs w:val="26"/>
        </w:rPr>
        <w:t>⬋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                   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29"/>
      </w:tblGrid>
      <w:tr w:rsidR="00DC2E46" w:rsidRPr="00DC2E46" w14:paraId="3ED6206D" w14:textId="77777777" w:rsidTr="00DC2E46">
        <w:trPr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B3751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 xml:space="preserve"> 37,3                           </w:t>
            </w:r>
          </w:p>
        </w:tc>
      </w:tr>
      <w:tr w:rsidR="00DC2E46" w:rsidRPr="00DC2E46" w14:paraId="164B4389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6D522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>52,5</w:t>
            </w:r>
          </w:p>
        </w:tc>
      </w:tr>
      <w:tr w:rsidR="00DC2E46" w:rsidRPr="00DC2E46" w14:paraId="72769832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A8B80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C2E46" w:rsidRPr="00DC2E46" w14:paraId="4F9C1CA8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B9A92E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30435CB" w14:textId="56F141B2" w:rsid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</w:rPr>
        <w:drawing>
          <wp:inline distT="0" distB="0" distL="0" distR="0" wp14:anchorId="508B97BB" wp14:editId="233F722D">
            <wp:extent cx="2719705" cy="305181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705" cy="305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22DC6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9081A4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We can notice that insertion (put) would require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O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1), concerning the get:</w:t>
      </w:r>
    </w:p>
    <w:p w14:paraId="19CA42B4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Summation of get= summation of h(x)=summation of h(y)=probability of h(x)=1/m</w:t>
      </w:r>
    </w:p>
    <w:p w14:paraId="7F6DA9DC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1A5F26" w14:textId="6E8D47DE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  <w:u w:val="single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Randomization:</w:t>
      </w:r>
    </w:p>
    <w:p w14:paraId="3D0B00A4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C102F4" w14:textId="6A246A1E" w:rsidR="00DC2E46" w:rsidRPr="00DC2E46" w:rsidRDefault="00DC2E46" w:rsidP="00DC2E46">
      <w:pPr>
        <w:spacing w:after="0" w:line="276" w:lineRule="auto"/>
        <w:rPr>
          <w:rFonts w:ascii="Arial" w:eastAsia="Times New Roman" w:hAnsi="Arial" w:cs="Arial"/>
          <w:b/>
          <w:bCs/>
          <w:color w:val="000000"/>
          <w:sz w:val="26"/>
          <w:szCs w:val="26"/>
        </w:rPr>
      </w:pPr>
      <w:r w:rsidRPr="00DC2E46">
        <w:rPr>
          <w:rFonts w:ascii="Arial" w:eastAsia="Times New Roman" w:hAnsi="Arial" w:cs="Arial"/>
          <w:b/>
          <w:bCs/>
          <w:color w:val="000000"/>
          <w:sz w:val="26"/>
          <w:szCs w:val="26"/>
          <w:highlight w:val="yellow"/>
        </w:rPr>
        <w:t>h(k)=((</w:t>
      </w:r>
      <w:proofErr w:type="spellStart"/>
      <w:proofErr w:type="gramStart"/>
      <w:r w:rsidRPr="00DC2E46">
        <w:rPr>
          <w:rFonts w:ascii="Arial" w:eastAsia="Times New Roman" w:hAnsi="Arial" w:cs="Arial"/>
          <w:b/>
          <w:bCs/>
          <w:color w:val="000000"/>
          <w:sz w:val="26"/>
          <w:szCs w:val="26"/>
          <w:highlight w:val="yellow"/>
        </w:rPr>
        <w:t>k.A</w:t>
      </w:r>
      <w:proofErr w:type="spellEnd"/>
      <w:r w:rsidRPr="00DC2E46">
        <w:rPr>
          <w:rFonts w:ascii="Arial" w:eastAsia="Times New Roman" w:hAnsi="Arial" w:cs="Arial"/>
          <w:b/>
          <w:bCs/>
          <w:color w:val="000000"/>
          <w:sz w:val="26"/>
          <w:szCs w:val="26"/>
          <w:highlight w:val="yellow"/>
        </w:rPr>
        <w:t>)%</w:t>
      </w:r>
      <w:proofErr w:type="gramEnd"/>
      <w:r w:rsidRPr="00DC2E46">
        <w:rPr>
          <w:rFonts w:ascii="Arial" w:eastAsia="Times New Roman" w:hAnsi="Arial" w:cs="Arial"/>
          <w:b/>
          <w:bCs/>
          <w:color w:val="000000"/>
          <w:sz w:val="26"/>
          <w:szCs w:val="26"/>
          <w:highlight w:val="yellow"/>
        </w:rPr>
        <w:t>P)%M</w:t>
      </w:r>
    </w:p>
    <w:p w14:paraId="1207F93D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9B35C9" w14:textId="1FEEF05C" w:rsidR="00DC2E46" w:rsidRPr="00DC2E46" w:rsidRDefault="00DC2E46" w:rsidP="00DC2E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P is a prime 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number;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A is a random number between 0 and P-1</w:t>
      </w:r>
    </w:p>
    <w:p w14:paraId="2C87BDE8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6B567B" w14:textId="76397F90" w:rsidR="00DC2E46" w:rsidRPr="00DC2E46" w:rsidRDefault="00DC2E46" w:rsidP="00DC2E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Prime numbers modulo lead to a unique number that's why we prefer using them in a hash function.</w:t>
      </w:r>
    </w:p>
    <w:p w14:paraId="16DFB9FE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E18D43" w14:textId="4A24EC3D" w:rsidR="00DC2E46" w:rsidRPr="00DC2E46" w:rsidRDefault="00DC2E46" w:rsidP="00DC2E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We choose randomly because it's extremely hard for 2 hash functions to give the same answer.</w:t>
      </w:r>
    </w:p>
    <w:p w14:paraId="16F548B7" w14:textId="387590F4" w:rsid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</w:rPr>
        <w:lastRenderedPageBreak/>
        <w:drawing>
          <wp:inline distT="0" distB="0" distL="0" distR="0" wp14:anchorId="1648C783" wp14:editId="233CD376">
            <wp:extent cx="3206115" cy="32181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11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6BA2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F3543E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Security:</w:t>
      </w:r>
    </w:p>
    <w:p w14:paraId="512D3C96" w14:textId="77777777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I can do a security check if the size of a certain array in the 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array list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got really big. I can stop and go take a new hash function and taking it randomly makes it hard to figure out which function is operating. When taking a new hash 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function,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we have to repeat the program from the beginning. </w:t>
      </w:r>
    </w:p>
    <w:p w14:paraId="1EE32443" w14:textId="77777777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</w:rPr>
      </w:pPr>
    </w:p>
    <w:p w14:paraId="43F3BE77" w14:textId="4F7A38D5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So even if someone got into the system it is approximately impossible for them to figure out which function is being used.</w:t>
      </w:r>
    </w:p>
    <w:p w14:paraId="78DEC34D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F76CA4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Open Addressing: </w:t>
      </w:r>
    </w:p>
    <w:p w14:paraId="730F993B" w14:textId="255BB791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It is a method that uses arrays, while trying to insert if a cell is not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empty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we move to the 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neighbor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cell until we find an empty spot.</w:t>
      </w:r>
    </w:p>
    <w:p w14:paraId="38765B7A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A038A7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put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37,3)=&gt; h(2) </w:t>
      </w:r>
    </w:p>
    <w:p w14:paraId="30AA36A3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1"/>
        <w:gridCol w:w="660"/>
        <w:gridCol w:w="1105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 w:rsidR="00DC2E46" w:rsidRPr="00DC2E46" w14:paraId="7B5D8964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EC823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08DAE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81113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3B69B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34B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6915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CF0AFF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58D3D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82444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42D0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F5336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7FBE9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77E37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E6CC0A1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26D1B5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put(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52,5)=&gt; h(2) go to 2 it's already occupied go to next cell</w:t>
      </w:r>
    </w:p>
    <w:p w14:paraId="1547D1D7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"/>
        <w:gridCol w:w="629"/>
        <w:gridCol w:w="1053"/>
        <w:gridCol w:w="1053"/>
        <w:gridCol w:w="629"/>
        <w:gridCol w:w="629"/>
        <w:gridCol w:w="629"/>
        <w:gridCol w:w="629"/>
        <w:gridCol w:w="629"/>
        <w:gridCol w:w="629"/>
        <w:gridCol w:w="629"/>
        <w:gridCol w:w="629"/>
        <w:gridCol w:w="629"/>
      </w:tblGrid>
      <w:tr w:rsidR="00DC2E46" w:rsidRPr="00DC2E46" w14:paraId="2BDB31FE" w14:textId="77777777" w:rsidTr="00DC2E4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49EAB6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E3E81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0B468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5AF95" w14:textId="77777777" w:rsidR="00DC2E46" w:rsidRPr="00DC2E46" w:rsidRDefault="00DC2E46" w:rsidP="00DC2E4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2E46">
              <w:rPr>
                <w:rFonts w:ascii="Arial" w:eastAsia="Times New Roman" w:hAnsi="Arial" w:cs="Arial"/>
                <w:color w:val="000000"/>
                <w:sz w:val="26"/>
                <w:szCs w:val="26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DAAA3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8224D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8E42D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6405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7ED35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3D87A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84B26F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E3EBE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9C082" w14:textId="77777777" w:rsidR="00DC2E46" w:rsidRPr="00DC2E46" w:rsidRDefault="00DC2E46" w:rsidP="00DC2E4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319A3EF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B2C650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lastRenderedPageBreak/>
        <w:t>So if we are looking for (7,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2)=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>=&gt;h(2) we start from 3 and move on if we reach a blank cell means that our value is not there so we stop and return</w:t>
      </w:r>
    </w:p>
    <w:p w14:paraId="3A6ED7A2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534342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Problem we might face is having an array full, in such cases we can double the size of the array. </w:t>
      </w:r>
    </w:p>
    <w:p w14:paraId="1A4819EA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16DECD" w14:textId="669DCE31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We might also use a method of jumping not by moving sequentially but this would grow the problem of caching discussed below.</w:t>
      </w:r>
    </w:p>
    <w:p w14:paraId="4EFC19C6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6E528A" w14:textId="4A8F5E2E" w:rsid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</w:rPr>
        <w:drawing>
          <wp:inline distT="0" distB="0" distL="0" distR="0" wp14:anchorId="011AB99F" wp14:editId="4C9B105E">
            <wp:extent cx="1983105" cy="2339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105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CF2DC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613978" w14:textId="75CC6D2B" w:rsidR="00DC2E46" w:rsidRDefault="00DC2E46" w:rsidP="00DC2E46">
      <w:pPr>
        <w:spacing w:after="0" w:line="276" w:lineRule="auto"/>
        <w:rPr>
          <w:rFonts w:ascii="Arial" w:eastAsia="Times New Roman" w:hAnsi="Arial" w:cs="Arial"/>
          <w:color w:val="000000"/>
          <w:sz w:val="26"/>
          <w:szCs w:val="26"/>
          <w:u w:val="single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Why are arrays better than list:</w:t>
      </w:r>
    </w:p>
    <w:p w14:paraId="3E84F9D1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2E6996A" w14:textId="796625CD" w:rsidR="00DC2E46" w:rsidRPr="00DC2E46" w:rsidRDefault="00DC2E46" w:rsidP="00DC2E46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Lists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require more memory consumption</w:t>
      </w:r>
    </w:p>
    <w:p w14:paraId="13987C35" w14:textId="5EC51A50" w:rsidR="00DC2E46" w:rsidRPr="00DC2E46" w:rsidRDefault="00DC2E46" w:rsidP="00DC2E46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If we want to insert the nodes, in list nodes are shuffled and it’s bad for time due to caching so we jump from 1 to 100 then 100 to 1000 so this makes caching harder whereas an array doesn't have random access to </w:t>
      </w:r>
      <w:proofErr w:type="gramStart"/>
      <w:r w:rsidRPr="00DC2E46">
        <w:rPr>
          <w:rFonts w:ascii="Arial" w:eastAsia="Times New Roman" w:hAnsi="Arial" w:cs="Arial"/>
          <w:color w:val="000000"/>
          <w:sz w:val="26"/>
          <w:szCs w:val="26"/>
        </w:rPr>
        <w:t>memory</w:t>
      </w:r>
      <w:proofErr w:type="gramEnd"/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so it makes caching better.</w:t>
      </w:r>
    </w:p>
    <w:p w14:paraId="5BE1CB1A" w14:textId="77777777" w:rsidR="00DC2E46" w:rsidRPr="00DC2E46" w:rsidRDefault="00DC2E46" w:rsidP="00DC2E46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Arrays are easier to propagate on memory and time wise.</w:t>
      </w:r>
    </w:p>
    <w:p w14:paraId="00399A16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D8F836" w14:textId="77777777" w:rsidR="00DC2E46" w:rsidRPr="00DC2E46" w:rsidRDefault="00DC2E46" w:rsidP="00DC2E46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  <w:u w:val="single"/>
        </w:rPr>
        <w:t>Notes:</w:t>
      </w:r>
    </w:p>
    <w:p w14:paraId="6AB70EA0" w14:textId="46FFA79E" w:rsidR="00DC2E46" w:rsidRPr="00DC2E46" w:rsidRDefault="00DC2E46" w:rsidP="00DC2E4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-Most things on a PC are made up of arrays so map and set are made up of arrays, above an array there is an algorithm.</w:t>
      </w:r>
    </w:p>
    <w:p w14:paraId="58CE2905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B904A4" w14:textId="78088FBC" w:rsidR="00DC2E46" w:rsidRPr="00DC2E46" w:rsidRDefault="00DC2E46" w:rsidP="00DC2E4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-Java uses binary search trees for hash tables.</w:t>
      </w:r>
    </w:p>
    <w:p w14:paraId="58105600" w14:textId="77777777" w:rsidR="00DC2E46" w:rsidRPr="00DC2E46" w:rsidRDefault="00DC2E46" w:rsidP="00DC2E46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B7F2737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F3CC5D" w14:textId="1339776D" w:rsidR="00DC2E46" w:rsidRPr="00DC2E46" w:rsidRDefault="00DC2E46" w:rsidP="00DC2E4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lastRenderedPageBreak/>
        <w:t xml:space="preserve">-Circular Array if I am at the end of the array in order not to go out of 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>bounds,</w:t>
      </w:r>
      <w:r w:rsidRPr="00DC2E46">
        <w:rPr>
          <w:rFonts w:ascii="Arial" w:eastAsia="Times New Roman" w:hAnsi="Arial" w:cs="Arial"/>
          <w:color w:val="000000"/>
          <w:sz w:val="26"/>
          <w:szCs w:val="26"/>
        </w:rPr>
        <w:t xml:space="preserve"> we use %size of array (discussed in OS).</w:t>
      </w:r>
    </w:p>
    <w:p w14:paraId="2DA62341" w14:textId="77777777" w:rsidR="00DC2E46" w:rsidRPr="00DC2E46" w:rsidRDefault="00DC2E46" w:rsidP="00DC2E46">
      <w:pPr>
        <w:pStyle w:val="ListParagraph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F3DBE2" w14:textId="77777777" w:rsidR="00DC2E46" w:rsidRPr="00DC2E46" w:rsidRDefault="00DC2E46" w:rsidP="00DC2E4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-During interviews never stop talking when you get stuck, ask questions, ask for hints, try to explain your thoughts but never sit in silence.</w:t>
      </w:r>
    </w:p>
    <w:p w14:paraId="08474D9D" w14:textId="77777777" w:rsidR="00DC2E46" w:rsidRPr="00DC2E46" w:rsidRDefault="00DC2E46" w:rsidP="00DC2E4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2E46">
        <w:rPr>
          <w:rFonts w:ascii="Arial" w:eastAsia="Times New Roman" w:hAnsi="Arial" w:cs="Arial"/>
          <w:color w:val="000000"/>
          <w:sz w:val="26"/>
          <w:szCs w:val="26"/>
        </w:rPr>
        <w:t>-To erase a single element from a multiset either erase at a specific index or erase with a counter of 1 so that not all equal elements to that value are erased.</w:t>
      </w:r>
    </w:p>
    <w:p w14:paraId="0037926C" w14:textId="77777777" w:rsidR="00FE5AD3" w:rsidRDefault="00FE5AD3" w:rsidP="00DC2E46">
      <w:pPr>
        <w:spacing w:line="276" w:lineRule="auto"/>
      </w:pPr>
    </w:p>
    <w:sectPr w:rsidR="00FE5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E0B49"/>
    <w:multiLevelType w:val="hybridMultilevel"/>
    <w:tmpl w:val="436E4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67FD4"/>
    <w:multiLevelType w:val="hybridMultilevel"/>
    <w:tmpl w:val="5D946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C7BC0"/>
    <w:multiLevelType w:val="hybridMultilevel"/>
    <w:tmpl w:val="A89A9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962A0"/>
    <w:multiLevelType w:val="hybridMultilevel"/>
    <w:tmpl w:val="B3E02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2842614">
    <w:abstractNumId w:val="0"/>
  </w:num>
  <w:num w:numId="2" w16cid:durableId="1652055437">
    <w:abstractNumId w:val="1"/>
  </w:num>
  <w:num w:numId="3" w16cid:durableId="475487771">
    <w:abstractNumId w:val="3"/>
  </w:num>
  <w:num w:numId="4" w16cid:durableId="769545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jMwNbM0MLE0MzRV0lEKTi0uzszPAykwrAUAIF8R6iwAAAA="/>
  </w:docVars>
  <w:rsids>
    <w:rsidRoot w:val="00DC2E46"/>
    <w:rsid w:val="00DC2E46"/>
    <w:rsid w:val="00FE5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7A839"/>
  <w15:chartTrackingRefBased/>
  <w15:docId w15:val="{18B9E43D-2CD4-414B-98F1-6416A8B32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C2E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C2E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7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56</Words>
  <Characters>3174</Characters>
  <Application>Microsoft Office Word</Application>
  <DocSecurity>0</DocSecurity>
  <Lines>26</Lines>
  <Paragraphs>7</Paragraphs>
  <ScaleCrop>false</ScaleCrop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MANI Ahmad</dc:creator>
  <cp:keywords/>
  <dc:description/>
  <cp:lastModifiedBy>HOUMANI Ahmad</cp:lastModifiedBy>
  <cp:revision>1</cp:revision>
  <dcterms:created xsi:type="dcterms:W3CDTF">2023-01-11T15:54:00Z</dcterms:created>
  <dcterms:modified xsi:type="dcterms:W3CDTF">2023-01-11T16:00:00Z</dcterms:modified>
</cp:coreProperties>
</file>